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2E7169FE" w:rsidR="00A43A71" w:rsidRPr="00F9793B" w:rsidRDefault="00A43A71" w:rsidP="00A43A71">
      <w:pPr>
        <w:pStyle w:val="Heading1"/>
        <w:rPr>
          <w:rFonts w:ascii="Lato" w:hAnsi="Lato"/>
        </w:rPr>
      </w:pPr>
      <w:r w:rsidRPr="00F9793B">
        <w:rPr>
          <w:rFonts w:ascii="Lato" w:hAnsi="Lato"/>
        </w:rPr>
        <w:t xml:space="preserve">Life </w:t>
      </w:r>
      <w:r w:rsidR="00CA491B" w:rsidRPr="00F9793B">
        <w:rPr>
          <w:rFonts w:ascii="Lato" w:hAnsi="Lato"/>
        </w:rPr>
        <w:t>below water</w:t>
      </w:r>
      <w:r w:rsidRPr="00F9793B">
        <w:rPr>
          <w:rFonts w:ascii="Lato" w:hAnsi="Lato"/>
        </w:rPr>
        <w:t xml:space="preserve"> – </w:t>
      </w:r>
      <w:r w:rsidR="00CA491B" w:rsidRPr="00F9793B">
        <w:rPr>
          <w:rFonts w:ascii="Lato" w:hAnsi="Lato"/>
        </w:rPr>
        <w:t>Oil Spill Cleaner</w:t>
      </w:r>
      <w:r w:rsidR="00A3215E">
        <w:rPr>
          <w:rFonts w:ascii="Lato" w:hAnsi="Lato"/>
        </w:rPr>
        <w:t>-</w:t>
      </w:r>
      <w:r w:rsidR="00CA491B" w:rsidRPr="00F9793B">
        <w:rPr>
          <w:rFonts w:ascii="Lato" w:hAnsi="Lato"/>
        </w:rPr>
        <w:t>Upper</w:t>
      </w:r>
    </w:p>
    <w:p w14:paraId="3D838130" w14:textId="77777777" w:rsidR="00657745" w:rsidRDefault="00657745" w:rsidP="00A43A71">
      <w:pPr>
        <w:rPr>
          <w:rFonts w:ascii="Lato" w:hAnsi="Lato"/>
        </w:rPr>
      </w:pPr>
    </w:p>
    <w:p w14:paraId="05E7E5E2" w14:textId="4AFE8472" w:rsidR="00690CE6" w:rsidRPr="00F9793B" w:rsidRDefault="00690CE6" w:rsidP="00A43A71">
      <w:pPr>
        <w:rPr>
          <w:rFonts w:ascii="Lato" w:hAnsi="Lato"/>
        </w:rPr>
      </w:pPr>
      <w:r w:rsidRPr="00F9793B">
        <w:rPr>
          <w:rFonts w:ascii="Lato" w:hAnsi="Lato"/>
        </w:rPr>
        <w:t xml:space="preserve">There are two versions of this project. One involves using just a micro:bit or even just the </w:t>
      </w:r>
      <w:r w:rsidR="00A8313A">
        <w:rPr>
          <w:rFonts w:ascii="Lato" w:hAnsi="Lato"/>
        </w:rPr>
        <w:t xml:space="preserve">simulator in the </w:t>
      </w:r>
      <w:hyperlink r:id="rId7" w:anchor="editor" w:history="1">
        <w:proofErr w:type="spellStart"/>
        <w:r w:rsidRPr="00A8313A">
          <w:rPr>
            <w:rStyle w:val="Hyperlink"/>
            <w:rFonts w:ascii="Lato" w:hAnsi="Lato"/>
          </w:rPr>
          <w:t>MakeCode</w:t>
        </w:r>
        <w:proofErr w:type="spellEnd"/>
        <w:r w:rsidRPr="00A8313A">
          <w:rPr>
            <w:rStyle w:val="Hyperlink"/>
            <w:rFonts w:ascii="Lato" w:hAnsi="Lato"/>
          </w:rPr>
          <w:t xml:space="preserve"> </w:t>
        </w:r>
        <w:r w:rsidR="00A8313A" w:rsidRPr="00A8313A">
          <w:rPr>
            <w:rStyle w:val="Hyperlink"/>
            <w:rFonts w:ascii="Lato" w:hAnsi="Lato"/>
          </w:rPr>
          <w:t>editor</w:t>
        </w:r>
      </w:hyperlink>
      <w:r w:rsidR="00657745">
        <w:rPr>
          <w:rFonts w:ascii="Lato" w:hAnsi="Lato"/>
        </w:rPr>
        <w:t xml:space="preserve"> to design an algorithm for efficient cleaning</w:t>
      </w:r>
      <w:r w:rsidRPr="00F9793B">
        <w:rPr>
          <w:rFonts w:ascii="Lato" w:hAnsi="Lato"/>
        </w:rPr>
        <w:t xml:space="preserve">. The other involves building the prototype which will require some additional hardware. Both activities could be done but would likely take more than a single lesson. </w:t>
      </w:r>
    </w:p>
    <w:p w14:paraId="161C0B30" w14:textId="36213F42" w:rsidR="00F9793B" w:rsidRPr="00F9793B" w:rsidRDefault="00F9793B" w:rsidP="00A43A71">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The big picture – why is this relevant?</w:t>
      </w:r>
    </w:p>
    <w:p w14:paraId="1B6CCED9" w14:textId="528B1DAB" w:rsidR="00F9793B" w:rsidRPr="00F9793B" w:rsidRDefault="00F9793B" w:rsidP="00F9793B">
      <w:pPr>
        <w:spacing w:before="100" w:beforeAutospacing="1" w:after="100" w:afterAutospacing="1"/>
        <w:rPr>
          <w:rFonts w:ascii="Lato" w:hAnsi="Lato"/>
        </w:rPr>
      </w:pPr>
      <w:r w:rsidRPr="00F9793B">
        <w:rPr>
          <w:rFonts w:ascii="Lato" w:hAnsi="Lato"/>
        </w:rPr>
        <w:t>Healthy oceans and seas are essential to our existence. They cover 70</w:t>
      </w:r>
      <w:r w:rsidR="00E67F08">
        <w:rPr>
          <w:rFonts w:ascii="Lato" w:hAnsi="Lato"/>
        </w:rPr>
        <w:t>%</w:t>
      </w:r>
      <w:r w:rsidRPr="00F9793B">
        <w:rPr>
          <w:rFonts w:ascii="Lato" w:hAnsi="Lato"/>
        </w:rPr>
        <w:t xml:space="preserve"> of our planet and we rely on them for food, energy and water</w:t>
      </w:r>
      <w:r w:rsidR="00E67F08">
        <w:rPr>
          <w:rFonts w:ascii="Lato" w:hAnsi="Lato"/>
        </w:rPr>
        <w:t>, y</w:t>
      </w:r>
      <w:r w:rsidRPr="00F9793B">
        <w:rPr>
          <w:rFonts w:ascii="Lato" w:hAnsi="Lato"/>
        </w:rPr>
        <w:t>et we have managed to do tremendous damage to these precious resources. We must protect them by eliminating pollution and overfishing and immediately start to responsibly manage and protect all marine life around the world.</w:t>
      </w:r>
    </w:p>
    <w:p w14:paraId="2BEF27F7" w14:textId="11096EAE" w:rsidR="00F9793B" w:rsidRPr="00F9793B" w:rsidRDefault="00F9793B" w:rsidP="00A43A71">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Learning objectives:</w:t>
      </w:r>
    </w:p>
    <w:p w14:paraId="25497A90" w14:textId="13D54608" w:rsidR="00F9793B" w:rsidRPr="00F9793B" w:rsidRDefault="00F9793B" w:rsidP="00F9793B">
      <w:pPr>
        <w:pStyle w:val="ListParagraph"/>
        <w:numPr>
          <w:ilvl w:val="0"/>
          <w:numId w:val="9"/>
        </w:numPr>
        <w:rPr>
          <w:rFonts w:ascii="Lato" w:hAnsi="Lato"/>
        </w:rPr>
      </w:pPr>
      <w:r w:rsidRPr="00F9793B">
        <w:rPr>
          <w:rFonts w:ascii="Lato" w:hAnsi="Lato"/>
        </w:rPr>
        <w:t xml:space="preserve">Understand what the </w:t>
      </w:r>
      <w:r w:rsidR="00A3215E">
        <w:rPr>
          <w:rFonts w:ascii="Lato" w:hAnsi="Lato"/>
        </w:rPr>
        <w:t>G</w:t>
      </w:r>
      <w:r w:rsidRPr="00F9793B">
        <w:rPr>
          <w:rFonts w:ascii="Lato" w:hAnsi="Lato"/>
        </w:rPr>
        <w:t xml:space="preserve">lobal </w:t>
      </w:r>
      <w:r w:rsidR="00A3215E">
        <w:rPr>
          <w:rFonts w:ascii="Lato" w:hAnsi="Lato"/>
        </w:rPr>
        <w:t>G</w:t>
      </w:r>
      <w:r w:rsidRPr="00F9793B">
        <w:rPr>
          <w:rFonts w:ascii="Lato" w:hAnsi="Lato"/>
        </w:rPr>
        <w:t>oals are</w:t>
      </w:r>
    </w:p>
    <w:p w14:paraId="0EEFBB6F" w14:textId="65C204A6" w:rsidR="00F9793B" w:rsidRPr="00F9793B" w:rsidRDefault="00F9793B" w:rsidP="00F9793B">
      <w:pPr>
        <w:pStyle w:val="ListParagraph"/>
        <w:numPr>
          <w:ilvl w:val="0"/>
          <w:numId w:val="9"/>
        </w:numPr>
        <w:rPr>
          <w:rFonts w:ascii="Lato" w:hAnsi="Lato"/>
        </w:rPr>
      </w:pPr>
      <w:r w:rsidRPr="00F9793B">
        <w:rPr>
          <w:rFonts w:ascii="Lato" w:hAnsi="Lato"/>
        </w:rPr>
        <w:t xml:space="preserve">Understand what </w:t>
      </w:r>
      <w:hyperlink r:id="rId8" w:history="1">
        <w:r w:rsidRPr="00A3215E">
          <w:rPr>
            <w:rStyle w:val="Hyperlink"/>
            <w:rFonts w:ascii="Lato" w:hAnsi="Lato"/>
          </w:rPr>
          <w:t>goal 14</w:t>
        </w:r>
      </w:hyperlink>
      <w:r w:rsidRPr="00F9793B">
        <w:rPr>
          <w:rFonts w:ascii="Lato" w:hAnsi="Lato"/>
        </w:rPr>
        <w:t xml:space="preserve"> is and its significance</w:t>
      </w:r>
    </w:p>
    <w:p w14:paraId="697BD8D9" w14:textId="3332AA82" w:rsidR="00F9793B" w:rsidRPr="00F9793B" w:rsidRDefault="00F9793B" w:rsidP="00F9793B">
      <w:pPr>
        <w:pStyle w:val="ListParagraph"/>
        <w:numPr>
          <w:ilvl w:val="0"/>
          <w:numId w:val="9"/>
        </w:numPr>
        <w:rPr>
          <w:rFonts w:ascii="Lato" w:hAnsi="Lato"/>
        </w:rPr>
      </w:pPr>
      <w:r w:rsidRPr="00F9793B">
        <w:rPr>
          <w:rFonts w:ascii="Lato" w:hAnsi="Lato"/>
        </w:rPr>
        <w:t>Produce an Oil Spill Cleaner</w:t>
      </w:r>
      <w:r w:rsidR="00A3215E">
        <w:rPr>
          <w:rFonts w:ascii="Lato" w:hAnsi="Lato"/>
        </w:rPr>
        <w:t>-</w:t>
      </w:r>
      <w:r w:rsidRPr="00F9793B">
        <w:rPr>
          <w:rFonts w:ascii="Lato" w:hAnsi="Lato"/>
        </w:rPr>
        <w:t>Upper product to meet the success criteria</w:t>
      </w:r>
    </w:p>
    <w:p w14:paraId="31E7D0FE" w14:textId="61506BDA" w:rsidR="00F9793B" w:rsidRPr="00F9793B" w:rsidRDefault="00F9793B" w:rsidP="00F9793B">
      <w:pPr>
        <w:pStyle w:val="ListParagraph"/>
        <w:numPr>
          <w:ilvl w:val="0"/>
          <w:numId w:val="9"/>
        </w:numPr>
        <w:rPr>
          <w:rFonts w:ascii="Lato" w:hAnsi="Lato"/>
        </w:rPr>
      </w:pPr>
      <w:r w:rsidRPr="00F9793B">
        <w:rPr>
          <w:rFonts w:ascii="Lato" w:hAnsi="Lato"/>
        </w:rPr>
        <w:t>Develop the product further with additional features</w:t>
      </w:r>
    </w:p>
    <w:p w14:paraId="65467DCF" w14:textId="56EB21C4"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Engagement – How can I engage learners?</w:t>
      </w:r>
    </w:p>
    <w:p w14:paraId="34CEFEE8" w14:textId="705FA205" w:rsidR="00F9793B" w:rsidRPr="00F9793B" w:rsidRDefault="00F9793B" w:rsidP="00F9793B">
      <w:pPr>
        <w:pStyle w:val="ListParagraph"/>
        <w:numPr>
          <w:ilvl w:val="0"/>
          <w:numId w:val="11"/>
        </w:numPr>
        <w:rPr>
          <w:rFonts w:ascii="Lato" w:hAnsi="Lato"/>
        </w:rPr>
      </w:pPr>
      <w:r w:rsidRPr="00F9793B">
        <w:rPr>
          <w:rFonts w:ascii="Lato" w:hAnsi="Lato"/>
        </w:rPr>
        <w:t xml:space="preserve">Learners may be engaged and motivated by the </w:t>
      </w:r>
      <w:r w:rsidR="00A3215E">
        <w:rPr>
          <w:rFonts w:ascii="Lato" w:hAnsi="Lato"/>
        </w:rPr>
        <w:t>G</w:t>
      </w:r>
      <w:r w:rsidRPr="00F9793B">
        <w:rPr>
          <w:rFonts w:ascii="Lato" w:hAnsi="Lato"/>
        </w:rPr>
        <w:t xml:space="preserve">lobal </w:t>
      </w:r>
      <w:r w:rsidR="00A3215E">
        <w:rPr>
          <w:rFonts w:ascii="Lato" w:hAnsi="Lato"/>
        </w:rPr>
        <w:t>G</w:t>
      </w:r>
      <w:r w:rsidRPr="00F9793B">
        <w:rPr>
          <w:rFonts w:ascii="Lato" w:hAnsi="Lato"/>
        </w:rPr>
        <w:t>oals context</w:t>
      </w:r>
    </w:p>
    <w:p w14:paraId="59E5ABC7" w14:textId="19FDB10F" w:rsidR="00F9793B" w:rsidRPr="00F9793B" w:rsidRDefault="00F9793B" w:rsidP="00F9793B">
      <w:pPr>
        <w:pStyle w:val="ListParagraph"/>
        <w:numPr>
          <w:ilvl w:val="0"/>
          <w:numId w:val="11"/>
        </w:numPr>
        <w:rPr>
          <w:rFonts w:ascii="Lato" w:hAnsi="Lato"/>
        </w:rPr>
      </w:pPr>
      <w:r w:rsidRPr="00F9793B">
        <w:rPr>
          <w:rFonts w:ascii="Lato" w:hAnsi="Lato"/>
        </w:rPr>
        <w:t xml:space="preserve">Learners will enjoy testing their products as it has a physical aspect </w:t>
      </w:r>
    </w:p>
    <w:p w14:paraId="157B433C" w14:textId="12C2E9E2" w:rsidR="00F9793B" w:rsidRPr="00F9793B" w:rsidRDefault="00F9793B" w:rsidP="00F9793B">
      <w:pPr>
        <w:pStyle w:val="ListParagraph"/>
        <w:numPr>
          <w:ilvl w:val="0"/>
          <w:numId w:val="11"/>
        </w:numPr>
        <w:rPr>
          <w:rFonts w:ascii="Lato" w:hAnsi="Lato"/>
        </w:rPr>
      </w:pPr>
      <w:r w:rsidRPr="00F9793B">
        <w:rPr>
          <w:rFonts w:ascii="Lato" w:hAnsi="Lato"/>
        </w:rPr>
        <w:t xml:space="preserve">Using servos with </w:t>
      </w:r>
      <w:proofErr w:type="gramStart"/>
      <w:r w:rsidRPr="00F9793B">
        <w:rPr>
          <w:rFonts w:ascii="Lato" w:hAnsi="Lato"/>
        </w:rPr>
        <w:t>micro:bit</w:t>
      </w:r>
      <w:proofErr w:type="gramEnd"/>
      <w:r w:rsidRPr="00F9793B">
        <w:rPr>
          <w:rFonts w:ascii="Lato" w:hAnsi="Lato"/>
        </w:rPr>
        <w:t xml:space="preserve"> is a fun extension and opens up a world of physical interactions which may inspire learners to use the same techniques in other applications such as robotics</w:t>
      </w:r>
    </w:p>
    <w:p w14:paraId="0A69AC10" w14:textId="18886002"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Assessment for learning</w:t>
      </w:r>
    </w:p>
    <w:p w14:paraId="7283F13C" w14:textId="77777777" w:rsidR="00F9793B" w:rsidRPr="00F9793B" w:rsidRDefault="00F9793B" w:rsidP="00F9793B">
      <w:pPr>
        <w:rPr>
          <w:rFonts w:ascii="Lato" w:hAnsi="Lato"/>
          <w:b/>
          <w:bCs/>
        </w:rPr>
      </w:pPr>
      <w:r w:rsidRPr="00F9793B">
        <w:rPr>
          <w:rFonts w:ascii="Lato" w:hAnsi="Lato"/>
          <w:b/>
          <w:bCs/>
        </w:rPr>
        <w:t xml:space="preserve">Expected progress: </w:t>
      </w:r>
    </w:p>
    <w:p w14:paraId="4ACA8B13" w14:textId="77777777" w:rsidR="00F9793B" w:rsidRPr="00F9793B" w:rsidRDefault="00F9793B" w:rsidP="00F9793B">
      <w:pPr>
        <w:pStyle w:val="ListParagraph"/>
        <w:numPr>
          <w:ilvl w:val="0"/>
          <w:numId w:val="11"/>
        </w:numPr>
        <w:rPr>
          <w:rFonts w:ascii="Lato" w:hAnsi="Lato"/>
          <w:b/>
          <w:bCs/>
        </w:rPr>
      </w:pPr>
      <w:r w:rsidRPr="00F9793B">
        <w:rPr>
          <w:rFonts w:ascii="Lato" w:hAnsi="Lato"/>
          <w:bCs/>
        </w:rPr>
        <w:t>Learners follow the guide and create a product that meets one of the success criteria</w:t>
      </w:r>
    </w:p>
    <w:p w14:paraId="5746308B" w14:textId="77777777" w:rsidR="00F9793B" w:rsidRPr="00F9793B" w:rsidRDefault="00F9793B" w:rsidP="00F9793B">
      <w:pPr>
        <w:rPr>
          <w:rFonts w:ascii="Lato" w:hAnsi="Lato"/>
          <w:b/>
          <w:bCs/>
        </w:rPr>
      </w:pPr>
      <w:r w:rsidRPr="00F9793B">
        <w:rPr>
          <w:rFonts w:ascii="Lato" w:hAnsi="Lato"/>
          <w:b/>
          <w:bCs/>
        </w:rPr>
        <w:t xml:space="preserve">Good progress: </w:t>
      </w:r>
    </w:p>
    <w:p w14:paraId="3AC119C4" w14:textId="77777777" w:rsidR="00F9793B" w:rsidRPr="00F9793B" w:rsidRDefault="00F9793B" w:rsidP="00F9793B">
      <w:pPr>
        <w:pStyle w:val="ListParagraph"/>
        <w:numPr>
          <w:ilvl w:val="0"/>
          <w:numId w:val="11"/>
        </w:numPr>
        <w:rPr>
          <w:rFonts w:ascii="Lato" w:hAnsi="Lato"/>
          <w:bCs/>
        </w:rPr>
      </w:pPr>
      <w:r w:rsidRPr="00F9793B">
        <w:rPr>
          <w:rFonts w:ascii="Lato" w:hAnsi="Lato"/>
          <w:bCs/>
        </w:rPr>
        <w:t xml:space="preserve">Learners create a product that meets more than one of the success criteria and improve the product from initial designs </w:t>
      </w:r>
    </w:p>
    <w:p w14:paraId="1D0642CE" w14:textId="77777777" w:rsidR="00F9793B" w:rsidRPr="00F9793B" w:rsidRDefault="00F9793B" w:rsidP="00F9793B">
      <w:pPr>
        <w:rPr>
          <w:rFonts w:ascii="Lato" w:hAnsi="Lato"/>
          <w:b/>
          <w:bCs/>
        </w:rPr>
      </w:pPr>
      <w:r w:rsidRPr="00F9793B">
        <w:rPr>
          <w:rFonts w:ascii="Lato" w:hAnsi="Lato"/>
          <w:b/>
          <w:bCs/>
        </w:rPr>
        <w:t xml:space="preserve">Exceptional progress: </w:t>
      </w:r>
    </w:p>
    <w:p w14:paraId="42D7F94E" w14:textId="48111539" w:rsidR="00F9793B" w:rsidRPr="00F9793B" w:rsidRDefault="00F9793B" w:rsidP="00F9793B">
      <w:pPr>
        <w:rPr>
          <w:rFonts w:ascii="Lato" w:hAnsi="Lato"/>
        </w:rPr>
      </w:pPr>
      <w:r w:rsidRPr="00F9793B">
        <w:rPr>
          <w:rFonts w:ascii="Lato" w:hAnsi="Lato"/>
        </w:rPr>
        <w:t>Learners create a complete product that meets all success criteria. Learners iteratively improve the product and add additional functionality</w:t>
      </w:r>
    </w:p>
    <w:p w14:paraId="313F7BAB" w14:textId="170E220E"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Key concepts:</w:t>
      </w:r>
    </w:p>
    <w:p w14:paraId="0CFF65D2" w14:textId="77777777" w:rsidR="00F9793B" w:rsidRPr="00F9793B" w:rsidRDefault="00F9793B" w:rsidP="00F9793B">
      <w:pPr>
        <w:pStyle w:val="ListParagraph"/>
        <w:numPr>
          <w:ilvl w:val="0"/>
          <w:numId w:val="10"/>
        </w:numPr>
        <w:rPr>
          <w:rFonts w:ascii="Lato" w:hAnsi="Lato"/>
        </w:rPr>
      </w:pPr>
      <w:r w:rsidRPr="00F9793B">
        <w:rPr>
          <w:rFonts w:ascii="Lato" w:hAnsi="Lato"/>
        </w:rPr>
        <w:t>Global goals (target 14.1) Reducing marine pollution</w:t>
      </w:r>
    </w:p>
    <w:p w14:paraId="54E0BC6D" w14:textId="77777777" w:rsidR="00F9793B" w:rsidRPr="00F9793B" w:rsidRDefault="00F9793B" w:rsidP="00F9793B">
      <w:pPr>
        <w:pStyle w:val="ListParagraph"/>
        <w:numPr>
          <w:ilvl w:val="0"/>
          <w:numId w:val="10"/>
        </w:numPr>
        <w:rPr>
          <w:rFonts w:ascii="Lato" w:hAnsi="Lato"/>
        </w:rPr>
      </w:pPr>
      <w:r w:rsidRPr="00F9793B">
        <w:rPr>
          <w:rFonts w:ascii="Lato" w:hAnsi="Lato"/>
        </w:rPr>
        <w:t>Servo motors being controlled and powered by a peripheral board</w:t>
      </w:r>
    </w:p>
    <w:p w14:paraId="143D4150" w14:textId="7462AF62" w:rsidR="00F9793B" w:rsidRPr="00F9793B" w:rsidRDefault="00F9793B" w:rsidP="00F9793B">
      <w:pPr>
        <w:pStyle w:val="ListParagraph"/>
        <w:numPr>
          <w:ilvl w:val="0"/>
          <w:numId w:val="10"/>
        </w:numPr>
        <w:rPr>
          <w:rFonts w:ascii="Lato" w:hAnsi="Lato"/>
        </w:rPr>
      </w:pPr>
      <w:r w:rsidRPr="00F9793B">
        <w:rPr>
          <w:rFonts w:ascii="Lato" w:hAnsi="Lato"/>
        </w:rPr>
        <w:t>Creating a repeatable algorithm</w:t>
      </w:r>
    </w:p>
    <w:p w14:paraId="768F374E" w14:textId="77777777" w:rsidR="00F9793B" w:rsidRPr="00F9793B" w:rsidRDefault="00F9793B" w:rsidP="00F9793B">
      <w:pPr>
        <w:rPr>
          <w:rFonts w:ascii="Lato" w:eastAsiaTheme="majorEastAsia" w:hAnsi="Lato" w:cstheme="majorBidi"/>
          <w:color w:val="2F5496" w:themeColor="accent1" w:themeShade="BF"/>
          <w:sz w:val="26"/>
          <w:szCs w:val="26"/>
        </w:rPr>
      </w:pPr>
    </w:p>
    <w:p w14:paraId="08EF46DB" w14:textId="1F00A38E"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Key words:</w:t>
      </w:r>
    </w:p>
    <w:p w14:paraId="639F3D7B" w14:textId="72ABEA11" w:rsidR="00F9793B" w:rsidRPr="00F9793B" w:rsidRDefault="00F9793B" w:rsidP="00F9793B">
      <w:pPr>
        <w:pStyle w:val="ListParagraph"/>
        <w:numPr>
          <w:ilvl w:val="0"/>
          <w:numId w:val="10"/>
        </w:numPr>
        <w:rPr>
          <w:rFonts w:ascii="Lato" w:hAnsi="Lato"/>
        </w:rPr>
      </w:pPr>
      <w:r w:rsidRPr="00F9793B">
        <w:rPr>
          <w:rFonts w:ascii="Lato" w:hAnsi="Lato"/>
        </w:rPr>
        <w:t xml:space="preserve">Servo - </w:t>
      </w:r>
      <w:hyperlink r:id="rId9" w:history="1">
        <w:r w:rsidRPr="00F9793B">
          <w:rPr>
            <w:rStyle w:val="Hyperlink"/>
            <w:rFonts w:ascii="Lato" w:hAnsi="Lato"/>
          </w:rPr>
          <w:t>https://en.wikipedia.org/wiki/Servomotor</w:t>
        </w:r>
      </w:hyperlink>
    </w:p>
    <w:p w14:paraId="6F067F88" w14:textId="57DCCE94" w:rsidR="00F9793B" w:rsidRPr="00F9793B" w:rsidRDefault="00F9793B" w:rsidP="00F9793B">
      <w:pPr>
        <w:pStyle w:val="ListParagraph"/>
        <w:numPr>
          <w:ilvl w:val="0"/>
          <w:numId w:val="10"/>
        </w:numPr>
        <w:rPr>
          <w:rFonts w:ascii="Lato" w:hAnsi="Lato"/>
        </w:rPr>
      </w:pPr>
      <w:r w:rsidRPr="00F9793B">
        <w:rPr>
          <w:rFonts w:ascii="Lato" w:hAnsi="Lato"/>
        </w:rPr>
        <w:t xml:space="preserve">Paddles - </w:t>
      </w:r>
      <w:hyperlink r:id="rId10" w:history="1">
        <w:r w:rsidRPr="00F9793B">
          <w:rPr>
            <w:rStyle w:val="Hyperlink"/>
            <w:rFonts w:ascii="Lato" w:hAnsi="Lato"/>
          </w:rPr>
          <w:t>https://en.wikipedia.org/wiki/Paddle</w:t>
        </w:r>
      </w:hyperlink>
    </w:p>
    <w:p w14:paraId="67577B2A" w14:textId="7A6D3CD1" w:rsidR="00F9793B" w:rsidRPr="00F9793B" w:rsidRDefault="00F9793B" w:rsidP="00F9793B">
      <w:pPr>
        <w:pStyle w:val="ListParagraph"/>
        <w:numPr>
          <w:ilvl w:val="0"/>
          <w:numId w:val="10"/>
        </w:numPr>
        <w:rPr>
          <w:rFonts w:ascii="Lato" w:hAnsi="Lato"/>
        </w:rPr>
      </w:pPr>
      <w:r w:rsidRPr="00F9793B">
        <w:rPr>
          <w:rFonts w:ascii="Lato" w:hAnsi="Lato"/>
        </w:rPr>
        <w:t xml:space="preserve">Smart material - </w:t>
      </w:r>
      <w:hyperlink r:id="rId11" w:history="1">
        <w:r w:rsidRPr="00F9793B">
          <w:rPr>
            <w:rStyle w:val="Hyperlink"/>
            <w:rFonts w:ascii="Lato" w:hAnsi="Lato"/>
          </w:rPr>
          <w:t>https://en.wikipedia.org/wiki/Smart_material</w:t>
        </w:r>
      </w:hyperlink>
    </w:p>
    <w:p w14:paraId="221CF6B7" w14:textId="17E01448" w:rsidR="00F9793B" w:rsidRPr="00F9793B" w:rsidRDefault="00F9793B" w:rsidP="00F9793B">
      <w:pPr>
        <w:pStyle w:val="ListParagraph"/>
        <w:numPr>
          <w:ilvl w:val="0"/>
          <w:numId w:val="10"/>
        </w:numPr>
        <w:rPr>
          <w:rFonts w:ascii="Lato" w:hAnsi="Lato"/>
          <w:lang w:val="fr-FR"/>
        </w:rPr>
      </w:pPr>
      <w:proofErr w:type="spellStart"/>
      <w:r w:rsidRPr="00F9793B">
        <w:rPr>
          <w:rFonts w:ascii="Lato" w:hAnsi="Lato"/>
          <w:lang w:val="fr-FR"/>
        </w:rPr>
        <w:t>Algorithm</w:t>
      </w:r>
      <w:proofErr w:type="spellEnd"/>
      <w:r w:rsidRPr="00F9793B">
        <w:rPr>
          <w:rFonts w:ascii="Lato" w:hAnsi="Lato"/>
          <w:lang w:val="fr-FR"/>
        </w:rPr>
        <w:t xml:space="preserve"> - </w:t>
      </w:r>
      <w:hyperlink r:id="rId12" w:history="1">
        <w:r w:rsidRPr="00F9793B">
          <w:rPr>
            <w:rStyle w:val="Hyperlink"/>
            <w:rFonts w:ascii="Lato" w:hAnsi="Lato"/>
            <w:lang w:val="fr-FR"/>
          </w:rPr>
          <w:t>https://en.wikipedia.org/wiki/Algorithm</w:t>
        </w:r>
      </w:hyperlink>
    </w:p>
    <w:p w14:paraId="4C319901" w14:textId="66715912" w:rsidR="00F9793B" w:rsidRPr="00F9793B" w:rsidRDefault="00F9793B" w:rsidP="00F9793B">
      <w:pPr>
        <w:pStyle w:val="ListParagraph"/>
        <w:numPr>
          <w:ilvl w:val="0"/>
          <w:numId w:val="10"/>
        </w:numPr>
        <w:rPr>
          <w:rFonts w:ascii="Lato" w:hAnsi="Lato"/>
        </w:rPr>
      </w:pPr>
      <w:r w:rsidRPr="00F9793B">
        <w:rPr>
          <w:rFonts w:ascii="Lato" w:hAnsi="Lato"/>
        </w:rPr>
        <w:t xml:space="preserve">Function - </w:t>
      </w:r>
      <w:hyperlink r:id="rId13" w:history="1">
        <w:r w:rsidRPr="00F9793B">
          <w:rPr>
            <w:rStyle w:val="Hyperlink"/>
            <w:rFonts w:ascii="Lato" w:hAnsi="Lato"/>
          </w:rPr>
          <w:t>https://en.wikipedia.org/wiki/Subroutine</w:t>
        </w:r>
      </w:hyperlink>
    </w:p>
    <w:p w14:paraId="7D2173A4" w14:textId="582A38A1" w:rsidR="00F9793B" w:rsidRPr="00F9793B" w:rsidRDefault="00F9793B" w:rsidP="00F9793B">
      <w:pPr>
        <w:pStyle w:val="ListParagraph"/>
        <w:numPr>
          <w:ilvl w:val="0"/>
          <w:numId w:val="10"/>
        </w:numPr>
        <w:rPr>
          <w:rFonts w:ascii="Lato" w:hAnsi="Lato"/>
        </w:rPr>
      </w:pPr>
      <w:r w:rsidRPr="00F9793B">
        <w:rPr>
          <w:rFonts w:ascii="Lato" w:hAnsi="Lato"/>
        </w:rPr>
        <w:t xml:space="preserve">Loops - </w:t>
      </w:r>
      <w:hyperlink r:id="rId14" w:anchor="Loops" w:history="1">
        <w:r w:rsidRPr="00F9793B">
          <w:rPr>
            <w:rStyle w:val="Hyperlink"/>
            <w:rFonts w:ascii="Lato" w:hAnsi="Lato"/>
          </w:rPr>
          <w:t>https://en.wikipedia.org/wiki/Control_flow#Loops</w:t>
        </w:r>
      </w:hyperlink>
    </w:p>
    <w:p w14:paraId="3BC08446" w14:textId="14982292" w:rsidR="00F9793B" w:rsidRPr="00F9793B" w:rsidRDefault="00F9793B" w:rsidP="00F9793B">
      <w:pPr>
        <w:pStyle w:val="ListParagraph"/>
        <w:numPr>
          <w:ilvl w:val="0"/>
          <w:numId w:val="10"/>
        </w:numPr>
        <w:rPr>
          <w:rFonts w:ascii="Lato" w:hAnsi="Lato"/>
        </w:rPr>
      </w:pPr>
      <w:r w:rsidRPr="00F9793B">
        <w:rPr>
          <w:rFonts w:ascii="Lato" w:hAnsi="Lato"/>
        </w:rPr>
        <w:t xml:space="preserve">Variables - </w:t>
      </w:r>
      <w:hyperlink r:id="rId15" w:history="1">
        <w:r w:rsidRPr="00F9793B">
          <w:rPr>
            <w:rStyle w:val="Hyperlink"/>
            <w:rFonts w:ascii="Lato" w:hAnsi="Lato"/>
          </w:rPr>
          <w:t>https://en.wikipedia.org/wiki/Variable_(computer_science)</w:t>
        </w:r>
      </w:hyperlink>
    </w:p>
    <w:p w14:paraId="285ACCEF" w14:textId="0436BEF1"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Differentiation:</w:t>
      </w:r>
    </w:p>
    <w:p w14:paraId="379DA75E" w14:textId="77777777" w:rsidR="00F9793B" w:rsidRPr="00F9793B" w:rsidRDefault="00F9793B" w:rsidP="00F9793B">
      <w:pPr>
        <w:rPr>
          <w:rFonts w:ascii="Lato" w:hAnsi="Lato"/>
          <w:bCs/>
        </w:rPr>
      </w:pPr>
      <w:r w:rsidRPr="00F9793B">
        <w:rPr>
          <w:rFonts w:ascii="Lato" w:hAnsi="Lato"/>
          <w:bCs/>
        </w:rPr>
        <w:t xml:space="preserve">Some learners will get more out of the making elements of this project and so the .hex files could be provided to focus on the engineering elements. Getting the boat to just move forward will be an achievement on its own and some learners may struggle with the algorithm portion and so may require more support. </w:t>
      </w:r>
    </w:p>
    <w:p w14:paraId="4347E15E" w14:textId="5E179F62"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Resources:</w:t>
      </w:r>
    </w:p>
    <w:p w14:paraId="7DFE6A3A" w14:textId="77777777" w:rsidR="00F9793B" w:rsidRPr="00F9793B" w:rsidRDefault="00F9793B" w:rsidP="00F9793B">
      <w:pPr>
        <w:pStyle w:val="ListParagraph"/>
        <w:numPr>
          <w:ilvl w:val="0"/>
          <w:numId w:val="10"/>
        </w:numPr>
        <w:rPr>
          <w:rFonts w:ascii="Lato" w:hAnsi="Lato"/>
        </w:rPr>
      </w:pPr>
      <w:r w:rsidRPr="00F9793B">
        <w:rPr>
          <w:rFonts w:ascii="Lato" w:hAnsi="Lato"/>
        </w:rPr>
        <w:t>micro:bit(s)</w:t>
      </w:r>
    </w:p>
    <w:p w14:paraId="243E24F7" w14:textId="77777777" w:rsidR="00F9793B" w:rsidRPr="00F9793B" w:rsidRDefault="00F9793B" w:rsidP="00F9793B">
      <w:pPr>
        <w:pStyle w:val="ListParagraph"/>
        <w:numPr>
          <w:ilvl w:val="0"/>
          <w:numId w:val="10"/>
        </w:numPr>
        <w:rPr>
          <w:rFonts w:ascii="Lato" w:hAnsi="Lato"/>
        </w:rPr>
      </w:pPr>
      <w:r w:rsidRPr="00F9793B">
        <w:rPr>
          <w:rFonts w:ascii="Lato" w:hAnsi="Lato"/>
        </w:rPr>
        <w:t>battery peripheral and batteries</w:t>
      </w:r>
    </w:p>
    <w:p w14:paraId="7F1CCECD" w14:textId="77777777" w:rsidR="00F9793B" w:rsidRPr="00F9793B" w:rsidRDefault="00F9793B" w:rsidP="00F9793B">
      <w:pPr>
        <w:pStyle w:val="ListParagraph"/>
        <w:numPr>
          <w:ilvl w:val="0"/>
          <w:numId w:val="10"/>
        </w:numPr>
        <w:rPr>
          <w:rFonts w:ascii="Lato" w:hAnsi="Lato"/>
        </w:rPr>
      </w:pPr>
      <w:r w:rsidRPr="00F9793B">
        <w:rPr>
          <w:rFonts w:ascii="Lato" w:hAnsi="Lato"/>
        </w:rPr>
        <w:t>materials to make the floating body and paddles</w:t>
      </w:r>
    </w:p>
    <w:p w14:paraId="0F367BB9" w14:textId="77777777" w:rsidR="00F9793B" w:rsidRPr="00F9793B" w:rsidRDefault="00F9793B" w:rsidP="00F9793B">
      <w:pPr>
        <w:pStyle w:val="ListParagraph"/>
        <w:numPr>
          <w:ilvl w:val="0"/>
          <w:numId w:val="10"/>
        </w:numPr>
        <w:rPr>
          <w:rFonts w:ascii="Lato" w:hAnsi="Lato"/>
        </w:rPr>
      </w:pPr>
      <w:r w:rsidRPr="00F9793B">
        <w:rPr>
          <w:rFonts w:ascii="Lato" w:hAnsi="Lato"/>
        </w:rPr>
        <w:t>servo control board</w:t>
      </w:r>
    </w:p>
    <w:p w14:paraId="4F22A931" w14:textId="77777777" w:rsidR="00F9793B" w:rsidRPr="00F9793B" w:rsidRDefault="00F9793B" w:rsidP="00F9793B">
      <w:pPr>
        <w:pStyle w:val="ListParagraph"/>
        <w:numPr>
          <w:ilvl w:val="0"/>
          <w:numId w:val="10"/>
        </w:numPr>
        <w:rPr>
          <w:rFonts w:ascii="Lato" w:hAnsi="Lato"/>
        </w:rPr>
      </w:pPr>
      <w:r w:rsidRPr="00F9793B">
        <w:rPr>
          <w:rFonts w:ascii="Lato" w:hAnsi="Lato"/>
        </w:rPr>
        <w:t>servo motors</w:t>
      </w:r>
    </w:p>
    <w:p w14:paraId="4B4A5728" w14:textId="73D595AF" w:rsidR="00F9793B" w:rsidRPr="00F9793B" w:rsidRDefault="00F9793B" w:rsidP="00F9793B">
      <w:pPr>
        <w:pStyle w:val="ListParagraph"/>
        <w:numPr>
          <w:ilvl w:val="0"/>
          <w:numId w:val="10"/>
        </w:numPr>
        <w:rPr>
          <w:rFonts w:ascii="Lato" w:hAnsi="Lato"/>
        </w:rPr>
      </w:pPr>
      <w:r w:rsidRPr="00F9793B">
        <w:rPr>
          <w:rFonts w:ascii="Lato" w:hAnsi="Lato"/>
        </w:rPr>
        <w:t>a sponge to simulate the smart material</w:t>
      </w:r>
    </w:p>
    <w:p w14:paraId="63DC5E85" w14:textId="11BF4E85"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Lesson flow</w:t>
      </w:r>
    </w:p>
    <w:p w14:paraId="2D9602D2" w14:textId="3E47CFA0" w:rsidR="00F9793B" w:rsidRPr="00F9793B" w:rsidRDefault="00F9793B" w:rsidP="00F9793B">
      <w:pPr>
        <w:pStyle w:val="ListParagraph"/>
        <w:numPr>
          <w:ilvl w:val="0"/>
          <w:numId w:val="8"/>
        </w:numPr>
        <w:rPr>
          <w:rFonts w:ascii="Lato" w:hAnsi="Lato"/>
        </w:rPr>
      </w:pPr>
      <w:r w:rsidRPr="00F9793B">
        <w:rPr>
          <w:rFonts w:ascii="Lato" w:hAnsi="Lato"/>
        </w:rPr>
        <w:t xml:space="preserve">Introduction to the </w:t>
      </w:r>
      <w:r w:rsidR="00DA1D02">
        <w:rPr>
          <w:rFonts w:ascii="Lato" w:hAnsi="Lato"/>
        </w:rPr>
        <w:t>G</w:t>
      </w:r>
      <w:r w:rsidRPr="00F9793B">
        <w:rPr>
          <w:rFonts w:ascii="Lato" w:hAnsi="Lato"/>
        </w:rPr>
        <w:t xml:space="preserve">lobal </w:t>
      </w:r>
      <w:r w:rsidR="00DA1D02">
        <w:rPr>
          <w:rFonts w:ascii="Lato" w:hAnsi="Lato"/>
        </w:rPr>
        <w:t>G</w:t>
      </w:r>
      <w:r w:rsidRPr="00F9793B">
        <w:rPr>
          <w:rFonts w:ascii="Lato" w:hAnsi="Lato"/>
        </w:rPr>
        <w:t>oals concept</w:t>
      </w:r>
    </w:p>
    <w:p w14:paraId="6EF70E13"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Introduction to the ‘life under water’ goal </w:t>
      </w:r>
    </w:p>
    <w:p w14:paraId="16E3DC4D" w14:textId="2A829EB1" w:rsidR="00F9793B" w:rsidRPr="00F9793B" w:rsidRDefault="00F9793B" w:rsidP="00F9793B">
      <w:pPr>
        <w:pStyle w:val="ListParagraph"/>
        <w:numPr>
          <w:ilvl w:val="0"/>
          <w:numId w:val="8"/>
        </w:numPr>
        <w:rPr>
          <w:rFonts w:ascii="Lato" w:hAnsi="Lato"/>
        </w:rPr>
      </w:pPr>
      <w:r w:rsidRPr="00F9793B">
        <w:rPr>
          <w:rFonts w:ascii="Lato" w:hAnsi="Lato"/>
        </w:rPr>
        <w:t>Discus</w:t>
      </w:r>
      <w:r w:rsidR="00FB583F">
        <w:rPr>
          <w:rFonts w:ascii="Lato" w:hAnsi="Lato"/>
        </w:rPr>
        <w:t>s</w:t>
      </w:r>
      <w:r w:rsidRPr="00F9793B">
        <w:rPr>
          <w:rFonts w:ascii="Lato" w:hAnsi="Lato"/>
        </w:rPr>
        <w:t xml:space="preserve"> why this goal is important and what may happen if we ignore it</w:t>
      </w:r>
    </w:p>
    <w:p w14:paraId="3E8730F1" w14:textId="77777777" w:rsidR="00F9793B" w:rsidRPr="00F9793B" w:rsidRDefault="00F9793B" w:rsidP="00F9793B">
      <w:pPr>
        <w:pStyle w:val="ListParagraph"/>
        <w:numPr>
          <w:ilvl w:val="0"/>
          <w:numId w:val="8"/>
        </w:numPr>
        <w:rPr>
          <w:rFonts w:ascii="Lato" w:hAnsi="Lato"/>
        </w:rPr>
      </w:pPr>
      <w:r w:rsidRPr="00F9793B">
        <w:rPr>
          <w:rFonts w:ascii="Lato" w:hAnsi="Lato"/>
        </w:rPr>
        <w:t>Introduce the success criteria and discuss initial ideas on how to solve the problem</w:t>
      </w:r>
    </w:p>
    <w:p w14:paraId="636D6584" w14:textId="77777777" w:rsidR="00F9793B" w:rsidRPr="00F9793B" w:rsidRDefault="00F9793B" w:rsidP="00F9793B">
      <w:pPr>
        <w:pStyle w:val="ListParagraph"/>
        <w:numPr>
          <w:ilvl w:val="0"/>
          <w:numId w:val="8"/>
        </w:numPr>
        <w:rPr>
          <w:rFonts w:ascii="Lato" w:hAnsi="Lato"/>
        </w:rPr>
      </w:pPr>
      <w:r w:rsidRPr="00F9793B">
        <w:rPr>
          <w:rFonts w:ascii="Lato" w:hAnsi="Lato"/>
        </w:rPr>
        <w:t>Discuss the concept of an autonomous drone boat and how it might look and work</w:t>
      </w:r>
    </w:p>
    <w:p w14:paraId="76DC5C3B"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Discuss how the smart material that soaks up the oil will be towed behind the boat and how we can simulate it using a sponge </w:t>
      </w:r>
    </w:p>
    <w:p w14:paraId="7ECB371F" w14:textId="01E1385A" w:rsidR="00F9793B" w:rsidRPr="00F9793B" w:rsidRDefault="00F9793B" w:rsidP="00F9793B">
      <w:pPr>
        <w:pStyle w:val="ListParagraph"/>
        <w:numPr>
          <w:ilvl w:val="0"/>
          <w:numId w:val="8"/>
        </w:numPr>
        <w:rPr>
          <w:rFonts w:ascii="Lato" w:hAnsi="Lato"/>
        </w:rPr>
      </w:pPr>
      <w:r w:rsidRPr="00F9793B">
        <w:rPr>
          <w:rFonts w:ascii="Lato" w:hAnsi="Lato"/>
        </w:rPr>
        <w:t xml:space="preserve">Discuss the IPO </w:t>
      </w:r>
      <w:r w:rsidR="00FB583F">
        <w:rPr>
          <w:rFonts w:ascii="Lato" w:hAnsi="Lato"/>
        </w:rPr>
        <w:t xml:space="preserve">(input-process-output) </w:t>
      </w:r>
      <w:r w:rsidRPr="00F9793B">
        <w:rPr>
          <w:rFonts w:ascii="Lato" w:hAnsi="Lato"/>
        </w:rPr>
        <w:t>process and discuss the suggested pattern for the boat to follow</w:t>
      </w:r>
    </w:p>
    <w:p w14:paraId="550E8B7C" w14:textId="77777777" w:rsidR="00F9793B" w:rsidRPr="00F9793B" w:rsidRDefault="00F9793B" w:rsidP="00F9793B">
      <w:pPr>
        <w:pStyle w:val="ListParagraph"/>
        <w:numPr>
          <w:ilvl w:val="0"/>
          <w:numId w:val="8"/>
        </w:numPr>
        <w:rPr>
          <w:rFonts w:ascii="Lato" w:hAnsi="Lato"/>
        </w:rPr>
      </w:pPr>
      <w:r w:rsidRPr="00F9793B">
        <w:rPr>
          <w:rFonts w:ascii="Lato" w:hAnsi="Lato"/>
        </w:rPr>
        <w:t>If needed, draw a flow chart that represents the steps needed and discuss which computational techniques would be best suited to efficiently implement the algorithm</w:t>
      </w:r>
    </w:p>
    <w:p w14:paraId="2A09EB31" w14:textId="7C55312A" w:rsidR="00F9793B" w:rsidRPr="00F9793B" w:rsidRDefault="00F9793B" w:rsidP="00F9793B">
      <w:pPr>
        <w:pStyle w:val="ListParagraph"/>
        <w:numPr>
          <w:ilvl w:val="0"/>
          <w:numId w:val="8"/>
        </w:numPr>
        <w:rPr>
          <w:rFonts w:ascii="Lato" w:hAnsi="Lato"/>
        </w:rPr>
      </w:pPr>
      <w:r w:rsidRPr="00F9793B">
        <w:rPr>
          <w:rFonts w:ascii="Lato" w:hAnsi="Lato"/>
        </w:rPr>
        <w:t>OPTIONAL: create the algorithm using a sprite on the micro:bit</w:t>
      </w:r>
    </w:p>
    <w:p w14:paraId="599073CB" w14:textId="66E3C1CD" w:rsidR="00F9793B" w:rsidRDefault="00F9793B" w:rsidP="00F9793B">
      <w:pPr>
        <w:pStyle w:val="ListParagraph"/>
        <w:numPr>
          <w:ilvl w:val="0"/>
          <w:numId w:val="8"/>
        </w:numPr>
        <w:rPr>
          <w:rFonts w:ascii="Lato" w:hAnsi="Lato"/>
        </w:rPr>
      </w:pPr>
      <w:r w:rsidRPr="00F9793B">
        <w:rPr>
          <w:rFonts w:ascii="Lato" w:hAnsi="Lato"/>
        </w:rPr>
        <w:t>Remind learners to refer back to the success criteria</w:t>
      </w:r>
    </w:p>
    <w:p w14:paraId="4A8EBBC0" w14:textId="77777777" w:rsidR="00FB583F" w:rsidRPr="00FB583F" w:rsidRDefault="00FB583F" w:rsidP="00FB583F">
      <w:pPr>
        <w:pStyle w:val="ListParagraph"/>
        <w:rPr>
          <w:rFonts w:ascii="Lato" w:hAnsi="Lato"/>
        </w:rPr>
      </w:pPr>
    </w:p>
    <w:p w14:paraId="15B7070B" w14:textId="77777777" w:rsidR="00F9793B" w:rsidRPr="00F9793B" w:rsidRDefault="00F9793B" w:rsidP="00F9793B">
      <w:pPr>
        <w:rPr>
          <w:rFonts w:ascii="Lato" w:hAnsi="Lato"/>
          <w:b/>
        </w:rPr>
      </w:pPr>
      <w:r w:rsidRPr="00F9793B">
        <w:rPr>
          <w:rFonts w:ascii="Lato" w:hAnsi="Lato"/>
          <w:b/>
        </w:rPr>
        <w:t>The build:</w:t>
      </w:r>
    </w:p>
    <w:p w14:paraId="2995F1BC" w14:textId="77777777" w:rsidR="00F9793B" w:rsidRPr="00F9793B" w:rsidRDefault="00F9793B" w:rsidP="00F9793B">
      <w:pPr>
        <w:pStyle w:val="ListParagraph"/>
        <w:numPr>
          <w:ilvl w:val="0"/>
          <w:numId w:val="8"/>
        </w:numPr>
        <w:rPr>
          <w:rFonts w:ascii="Lato" w:hAnsi="Lato"/>
        </w:rPr>
      </w:pPr>
      <w:r w:rsidRPr="00F9793B">
        <w:rPr>
          <w:rFonts w:ascii="Lato" w:hAnsi="Lato"/>
        </w:rPr>
        <w:t>Introduce the concept of the paddle wheel and why we need two servos (to allow steering)</w:t>
      </w:r>
    </w:p>
    <w:p w14:paraId="786790BC"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If needed, look at the suggested design for the boat and discuss </w:t>
      </w:r>
    </w:p>
    <w:p w14:paraId="38287B87" w14:textId="753D32C3" w:rsidR="00F9793B" w:rsidRPr="00F9793B" w:rsidRDefault="00F9793B" w:rsidP="00F9793B">
      <w:pPr>
        <w:pStyle w:val="ListParagraph"/>
        <w:numPr>
          <w:ilvl w:val="0"/>
          <w:numId w:val="8"/>
        </w:numPr>
        <w:rPr>
          <w:rFonts w:ascii="Lato" w:hAnsi="Lato"/>
        </w:rPr>
      </w:pPr>
      <w:r w:rsidRPr="00F9793B">
        <w:rPr>
          <w:rFonts w:ascii="Lato" w:hAnsi="Lato"/>
        </w:rPr>
        <w:t xml:space="preserve">Introduce the servo control board and if needed go over how to add the extension to </w:t>
      </w:r>
      <w:proofErr w:type="spellStart"/>
      <w:r w:rsidRPr="00F9793B">
        <w:rPr>
          <w:rFonts w:ascii="Lato" w:hAnsi="Lato"/>
        </w:rPr>
        <w:t>MakeCode</w:t>
      </w:r>
      <w:proofErr w:type="spellEnd"/>
    </w:p>
    <w:p w14:paraId="0417AE02" w14:textId="77777777" w:rsidR="00F9793B" w:rsidRPr="00F9793B" w:rsidRDefault="00F9793B" w:rsidP="00F9793B">
      <w:pPr>
        <w:pStyle w:val="ListParagraph"/>
        <w:numPr>
          <w:ilvl w:val="0"/>
          <w:numId w:val="8"/>
        </w:numPr>
        <w:rPr>
          <w:rFonts w:ascii="Lato" w:hAnsi="Lato"/>
        </w:rPr>
      </w:pPr>
      <w:r w:rsidRPr="00F9793B">
        <w:rPr>
          <w:rFonts w:ascii="Lato" w:hAnsi="Lato"/>
        </w:rPr>
        <w:lastRenderedPageBreak/>
        <w:t>Encourage learners to design the algorithm and the boat before making it, encourage them to consider the materials and their suitability for use on water</w:t>
      </w:r>
    </w:p>
    <w:p w14:paraId="1B7B2C8A" w14:textId="77777777" w:rsidR="00F9793B" w:rsidRPr="00F9793B" w:rsidRDefault="00F9793B" w:rsidP="00F9793B">
      <w:pPr>
        <w:pStyle w:val="ListParagraph"/>
        <w:numPr>
          <w:ilvl w:val="0"/>
          <w:numId w:val="8"/>
        </w:numPr>
        <w:rPr>
          <w:rFonts w:ascii="Lato" w:hAnsi="Lato"/>
        </w:rPr>
      </w:pPr>
      <w:r w:rsidRPr="00F9793B">
        <w:rPr>
          <w:rFonts w:ascii="Lato" w:hAnsi="Lato"/>
        </w:rPr>
        <w:t>Provide the learners with the activity sheet, micro:bits and making resources, learners will need to extend the algorithm as only the first two steps are demonstrated</w:t>
      </w:r>
    </w:p>
    <w:p w14:paraId="30A00860" w14:textId="77777777" w:rsidR="00F9793B" w:rsidRPr="00F9793B" w:rsidRDefault="00F9793B" w:rsidP="00F9793B">
      <w:pPr>
        <w:pStyle w:val="ListParagraph"/>
        <w:numPr>
          <w:ilvl w:val="0"/>
          <w:numId w:val="8"/>
        </w:numPr>
        <w:rPr>
          <w:rFonts w:ascii="Lato" w:hAnsi="Lato"/>
        </w:rPr>
      </w:pPr>
      <w:r w:rsidRPr="00F9793B">
        <w:rPr>
          <w:rFonts w:ascii="Lato" w:hAnsi="Lato"/>
        </w:rPr>
        <w:t>Troubleshoot the making and programming and intervene where necessary</w:t>
      </w:r>
    </w:p>
    <w:p w14:paraId="7334044D" w14:textId="68C374C4" w:rsidR="00F9793B" w:rsidRPr="00F9793B" w:rsidRDefault="00F9793B" w:rsidP="00F9793B">
      <w:pPr>
        <w:pStyle w:val="ListParagraph"/>
        <w:numPr>
          <w:ilvl w:val="0"/>
          <w:numId w:val="8"/>
        </w:numPr>
        <w:rPr>
          <w:rFonts w:ascii="Lato" w:hAnsi="Lato"/>
        </w:rPr>
      </w:pPr>
      <w:r w:rsidRPr="00F9793B">
        <w:rPr>
          <w:rFonts w:ascii="Lato" w:hAnsi="Lato"/>
        </w:rPr>
        <w:t>Remind learners to refer back to the success criteria</w:t>
      </w:r>
    </w:p>
    <w:p w14:paraId="2D637445" w14:textId="4D866F8A"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Making</w:t>
      </w:r>
    </w:p>
    <w:p w14:paraId="608B4CE3" w14:textId="77777777" w:rsidR="00F9793B" w:rsidRPr="00F9793B" w:rsidRDefault="00F9793B" w:rsidP="00F9793B">
      <w:pPr>
        <w:rPr>
          <w:rFonts w:ascii="Lato" w:hAnsi="Lato"/>
          <w:b/>
        </w:rPr>
      </w:pPr>
      <w:r w:rsidRPr="00F9793B">
        <w:rPr>
          <w:rFonts w:ascii="Lato" w:hAnsi="Lato"/>
          <w:b/>
        </w:rPr>
        <w:t>BEWARE! Do not test the products in water. Micro:bits are not waterproof!</w:t>
      </w:r>
    </w:p>
    <w:p w14:paraId="5B117941" w14:textId="77777777" w:rsidR="00F9793B" w:rsidRPr="00F9793B" w:rsidRDefault="00F9793B" w:rsidP="00F9793B">
      <w:pPr>
        <w:pStyle w:val="ListParagraph"/>
        <w:numPr>
          <w:ilvl w:val="0"/>
          <w:numId w:val="13"/>
        </w:numPr>
        <w:rPr>
          <w:rFonts w:ascii="Lato" w:hAnsi="Lato"/>
        </w:rPr>
      </w:pPr>
      <w:r w:rsidRPr="00F9793B">
        <w:rPr>
          <w:rFonts w:ascii="Lato" w:hAnsi="Lato"/>
        </w:rPr>
        <w:t xml:space="preserve">This activity includes making the floating body of the product – do not test in water. </w:t>
      </w:r>
    </w:p>
    <w:p w14:paraId="486595D1" w14:textId="77777777" w:rsidR="00F9793B" w:rsidRPr="00F9793B" w:rsidRDefault="00F9793B" w:rsidP="00F9793B">
      <w:pPr>
        <w:pStyle w:val="ListParagraph"/>
        <w:numPr>
          <w:ilvl w:val="0"/>
          <w:numId w:val="13"/>
        </w:numPr>
        <w:rPr>
          <w:rFonts w:ascii="Lato" w:hAnsi="Lato"/>
        </w:rPr>
      </w:pPr>
      <w:r w:rsidRPr="00F9793B">
        <w:rPr>
          <w:rFonts w:ascii="Lato" w:hAnsi="Lato"/>
        </w:rPr>
        <w:t>The paddles also need to be carefully designed and made so that the servos can move them, they will need to light weight enough for the servo you use</w:t>
      </w:r>
      <w:bookmarkStart w:id="0" w:name="_GoBack"/>
      <w:bookmarkEnd w:id="0"/>
    </w:p>
    <w:p w14:paraId="7C315FA5" w14:textId="77777777" w:rsidR="00F9793B" w:rsidRPr="00F9793B" w:rsidRDefault="00F9793B" w:rsidP="00F9793B">
      <w:pPr>
        <w:pStyle w:val="ListParagraph"/>
        <w:numPr>
          <w:ilvl w:val="0"/>
          <w:numId w:val="13"/>
        </w:numPr>
        <w:rPr>
          <w:rFonts w:ascii="Lato" w:hAnsi="Lato"/>
        </w:rPr>
      </w:pPr>
      <w:r w:rsidRPr="00F9793B">
        <w:rPr>
          <w:rFonts w:ascii="Lato" w:hAnsi="Lato"/>
        </w:rPr>
        <w:t>The servos need to sit above the water line (as in the schematic in the activity sheet)</w:t>
      </w:r>
    </w:p>
    <w:p w14:paraId="3971DF2B" w14:textId="77777777" w:rsidR="00F9793B" w:rsidRPr="00F9793B" w:rsidRDefault="00F9793B" w:rsidP="00F9793B">
      <w:pPr>
        <w:rPr>
          <w:rFonts w:ascii="Lato" w:hAnsi="Lato"/>
        </w:rPr>
      </w:pPr>
    </w:p>
    <w:p w14:paraId="1300AEBE" w14:textId="2A04BF43" w:rsidR="00923F20" w:rsidRPr="00F9793B" w:rsidRDefault="00923F20" w:rsidP="000E633D">
      <w:pPr>
        <w:rPr>
          <w:rFonts w:ascii="Lato" w:hAnsi="Lato"/>
        </w:rPr>
      </w:pPr>
    </w:p>
    <w:sectPr w:rsidR="00923F20" w:rsidRPr="00F9793B" w:rsidSect="006B36F6">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E49E0" w14:textId="77777777" w:rsidR="00CA288B" w:rsidRDefault="00CA288B" w:rsidP="006B36F6">
      <w:pPr>
        <w:spacing w:after="0" w:line="240" w:lineRule="auto"/>
      </w:pPr>
      <w:r>
        <w:separator/>
      </w:r>
    </w:p>
  </w:endnote>
  <w:endnote w:type="continuationSeparator" w:id="0">
    <w:p w14:paraId="136AF1E4" w14:textId="77777777" w:rsidR="00CA288B" w:rsidRDefault="00CA288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2AE86A78"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B5C485B" w:rsidR="006B36F6" w:rsidRPr="006B36F6" w:rsidRDefault="009C1EC5" w:rsidP="006B36F6">
    <w:pPr>
      <w:pStyle w:val="Footer"/>
      <w:rPr>
        <w:noProof/>
      </w:rPr>
    </w:pPr>
    <w:r>
      <w:rPr>
        <w:noProof/>
      </w:rPr>
      <w:drawing>
        <wp:anchor distT="0" distB="0" distL="114300" distR="114300" simplePos="0" relativeHeight="251660288" behindDoc="1" locked="0" layoutInCell="1" allowOverlap="1" wp14:anchorId="04850098" wp14:editId="2AB42F78">
          <wp:simplePos x="0" y="0"/>
          <wp:positionH relativeFrom="column">
            <wp:posOffset>5981700</wp:posOffset>
          </wp:positionH>
          <wp:positionV relativeFrom="paragraph">
            <wp:posOffset>16129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F9998" w14:textId="77777777" w:rsidR="00CA288B" w:rsidRDefault="00CA288B" w:rsidP="006B36F6">
      <w:pPr>
        <w:spacing w:after="0" w:line="240" w:lineRule="auto"/>
      </w:pPr>
      <w:r>
        <w:separator/>
      </w:r>
    </w:p>
  </w:footnote>
  <w:footnote w:type="continuationSeparator" w:id="0">
    <w:p w14:paraId="72081176" w14:textId="77777777" w:rsidR="00CA288B" w:rsidRDefault="00CA288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2082D937" w:rsidR="006B36F6" w:rsidRDefault="00F4443C">
    <w:pPr>
      <w:pStyle w:val="Header"/>
    </w:pPr>
    <w:r>
      <w:rPr>
        <w:noProof/>
      </w:rPr>
      <w:drawing>
        <wp:anchor distT="0" distB="0" distL="114300" distR="114300" simplePos="0" relativeHeight="251662336" behindDoc="1" locked="0" layoutInCell="1" allowOverlap="1" wp14:anchorId="56D3D118" wp14:editId="35C3723C">
          <wp:simplePos x="0" y="0"/>
          <wp:positionH relativeFrom="column">
            <wp:posOffset>0</wp:posOffset>
          </wp:positionH>
          <wp:positionV relativeFrom="paragraph">
            <wp:posOffset>-34480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3075" cy="433070"/>
                  </a:xfrm>
                  <a:prstGeom prst="rect">
                    <a:avLst/>
                  </a:prstGeom>
                </pic:spPr>
              </pic:pic>
            </a:graphicData>
          </a:graphic>
        </wp:anchor>
      </w:drawing>
    </w:r>
    <w:r w:rsidR="00F1388C">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3">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621041A"/>
    <w:multiLevelType w:val="hybridMultilevel"/>
    <w:tmpl w:val="FEA6C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4"/>
  </w:num>
  <w:num w:numId="5">
    <w:abstractNumId w:val="3"/>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7QwMDa2tDA3NDdU0lEKTi0uzszPAykwrQUAFAtZ4iwAAAA="/>
  </w:docVars>
  <w:rsids>
    <w:rsidRoot w:val="00D0274F"/>
    <w:rsid w:val="00010B91"/>
    <w:rsid w:val="000162B6"/>
    <w:rsid w:val="000751A3"/>
    <w:rsid w:val="0008457D"/>
    <w:rsid w:val="000E1446"/>
    <w:rsid w:val="000E633D"/>
    <w:rsid w:val="00107A51"/>
    <w:rsid w:val="001D3E62"/>
    <w:rsid w:val="00235639"/>
    <w:rsid w:val="00246684"/>
    <w:rsid w:val="002675A9"/>
    <w:rsid w:val="002C21F9"/>
    <w:rsid w:val="002C77FD"/>
    <w:rsid w:val="002E70C3"/>
    <w:rsid w:val="002F79FF"/>
    <w:rsid w:val="00303314"/>
    <w:rsid w:val="003268D4"/>
    <w:rsid w:val="00393C71"/>
    <w:rsid w:val="003C6C30"/>
    <w:rsid w:val="003F367A"/>
    <w:rsid w:val="00425FCC"/>
    <w:rsid w:val="00463B37"/>
    <w:rsid w:val="004707BA"/>
    <w:rsid w:val="004A3F88"/>
    <w:rsid w:val="004D4326"/>
    <w:rsid w:val="004E487F"/>
    <w:rsid w:val="00500BAE"/>
    <w:rsid w:val="0050517C"/>
    <w:rsid w:val="005225E7"/>
    <w:rsid w:val="005535F1"/>
    <w:rsid w:val="005642A0"/>
    <w:rsid w:val="0058707A"/>
    <w:rsid w:val="0059339C"/>
    <w:rsid w:val="005B32B2"/>
    <w:rsid w:val="005E541D"/>
    <w:rsid w:val="005E7112"/>
    <w:rsid w:val="005F5105"/>
    <w:rsid w:val="00604AFF"/>
    <w:rsid w:val="0064035E"/>
    <w:rsid w:val="00657745"/>
    <w:rsid w:val="0068029E"/>
    <w:rsid w:val="00690CE6"/>
    <w:rsid w:val="00691243"/>
    <w:rsid w:val="006B36F6"/>
    <w:rsid w:val="007267DC"/>
    <w:rsid w:val="0076387A"/>
    <w:rsid w:val="00773578"/>
    <w:rsid w:val="00780D09"/>
    <w:rsid w:val="007A5B66"/>
    <w:rsid w:val="007E01BA"/>
    <w:rsid w:val="007F14C1"/>
    <w:rsid w:val="00822C59"/>
    <w:rsid w:val="008437B2"/>
    <w:rsid w:val="008927E9"/>
    <w:rsid w:val="008B0E47"/>
    <w:rsid w:val="008C6D76"/>
    <w:rsid w:val="008D6549"/>
    <w:rsid w:val="008F13CC"/>
    <w:rsid w:val="008F1673"/>
    <w:rsid w:val="0090526F"/>
    <w:rsid w:val="0091163E"/>
    <w:rsid w:val="00923F20"/>
    <w:rsid w:val="00953671"/>
    <w:rsid w:val="009672A2"/>
    <w:rsid w:val="009C1EC5"/>
    <w:rsid w:val="009C5BB8"/>
    <w:rsid w:val="009D3297"/>
    <w:rsid w:val="009E2854"/>
    <w:rsid w:val="009F1E4A"/>
    <w:rsid w:val="009F3E27"/>
    <w:rsid w:val="00A07859"/>
    <w:rsid w:val="00A3215E"/>
    <w:rsid w:val="00A351FC"/>
    <w:rsid w:val="00A43A71"/>
    <w:rsid w:val="00A510A5"/>
    <w:rsid w:val="00A75B10"/>
    <w:rsid w:val="00A8313A"/>
    <w:rsid w:val="00AA012E"/>
    <w:rsid w:val="00AE6148"/>
    <w:rsid w:val="00B54211"/>
    <w:rsid w:val="00B6760F"/>
    <w:rsid w:val="00B956C7"/>
    <w:rsid w:val="00BE23C5"/>
    <w:rsid w:val="00C21FA8"/>
    <w:rsid w:val="00C7544E"/>
    <w:rsid w:val="00CA288B"/>
    <w:rsid w:val="00CA491B"/>
    <w:rsid w:val="00CC175E"/>
    <w:rsid w:val="00D0274F"/>
    <w:rsid w:val="00D36EB2"/>
    <w:rsid w:val="00D9529A"/>
    <w:rsid w:val="00DA1D02"/>
    <w:rsid w:val="00E14232"/>
    <w:rsid w:val="00E43946"/>
    <w:rsid w:val="00E67F08"/>
    <w:rsid w:val="00E85427"/>
    <w:rsid w:val="00ED35AF"/>
    <w:rsid w:val="00ED3A06"/>
    <w:rsid w:val="00EE4A64"/>
    <w:rsid w:val="00EF3A9D"/>
    <w:rsid w:val="00F07EE7"/>
    <w:rsid w:val="00F1388C"/>
    <w:rsid w:val="00F41341"/>
    <w:rsid w:val="00F4443C"/>
    <w:rsid w:val="00F57AE4"/>
    <w:rsid w:val="00F62315"/>
    <w:rsid w:val="00F709DE"/>
    <w:rsid w:val="00F9793B"/>
    <w:rsid w:val="00FA1573"/>
    <w:rsid w:val="00FB583F"/>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764AC485-57EE-4F40-8B5D-8764047C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CA49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68299582">
      <w:bodyDiv w:val="1"/>
      <w:marLeft w:val="0"/>
      <w:marRight w:val="0"/>
      <w:marTop w:val="0"/>
      <w:marBottom w:val="0"/>
      <w:divBdr>
        <w:top w:val="none" w:sz="0" w:space="0" w:color="auto"/>
        <w:left w:val="none" w:sz="0" w:space="0" w:color="auto"/>
        <w:bottom w:val="none" w:sz="0" w:space="0" w:color="auto"/>
        <w:right w:val="none" w:sz="0" w:space="0" w:color="auto"/>
      </w:divBdr>
      <w:divsChild>
        <w:div w:id="725371684">
          <w:marLeft w:val="0"/>
          <w:marRight w:val="0"/>
          <w:marTop w:val="1650"/>
          <w:marBottom w:val="0"/>
          <w:divBdr>
            <w:top w:val="none" w:sz="0" w:space="0" w:color="auto"/>
            <w:left w:val="none" w:sz="0" w:space="0" w:color="auto"/>
            <w:bottom w:val="none" w:sz="0" w:space="0" w:color="auto"/>
            <w:right w:val="none" w:sz="0" w:space="0" w:color="auto"/>
          </w:divBdr>
          <w:divsChild>
            <w:div w:id="1851916966">
              <w:marLeft w:val="0"/>
              <w:marRight w:val="0"/>
              <w:marTop w:val="0"/>
              <w:marBottom w:val="0"/>
              <w:divBdr>
                <w:top w:val="none" w:sz="0" w:space="0" w:color="auto"/>
                <w:left w:val="none" w:sz="0" w:space="0" w:color="auto"/>
                <w:bottom w:val="none" w:sz="0" w:space="0" w:color="auto"/>
                <w:right w:val="none" w:sz="0" w:space="0" w:color="auto"/>
              </w:divBdr>
              <w:divsChild>
                <w:div w:id="36479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0560">
      <w:bodyDiv w:val="1"/>
      <w:marLeft w:val="0"/>
      <w:marRight w:val="0"/>
      <w:marTop w:val="0"/>
      <w:marBottom w:val="0"/>
      <w:divBdr>
        <w:top w:val="none" w:sz="0" w:space="0" w:color="auto"/>
        <w:left w:val="none" w:sz="0" w:space="0" w:color="auto"/>
        <w:bottom w:val="none" w:sz="0" w:space="0" w:color="auto"/>
        <w:right w:val="none" w:sz="0" w:space="0" w:color="auto"/>
      </w:divBdr>
      <w:divsChild>
        <w:div w:id="1287809115">
          <w:marLeft w:val="0"/>
          <w:marRight w:val="0"/>
          <w:marTop w:val="1650"/>
          <w:marBottom w:val="0"/>
          <w:divBdr>
            <w:top w:val="none" w:sz="0" w:space="0" w:color="auto"/>
            <w:left w:val="none" w:sz="0" w:space="0" w:color="auto"/>
            <w:bottom w:val="none" w:sz="0" w:space="0" w:color="auto"/>
            <w:right w:val="none" w:sz="0" w:space="0" w:color="auto"/>
          </w:divBdr>
          <w:divsChild>
            <w:div w:id="1538278270">
              <w:marLeft w:val="0"/>
              <w:marRight w:val="0"/>
              <w:marTop w:val="0"/>
              <w:marBottom w:val="0"/>
              <w:divBdr>
                <w:top w:val="none" w:sz="0" w:space="0" w:color="auto"/>
                <w:left w:val="none" w:sz="0" w:space="0" w:color="auto"/>
                <w:bottom w:val="none" w:sz="0" w:space="0" w:color="auto"/>
                <w:right w:val="none" w:sz="0" w:space="0" w:color="auto"/>
              </w:divBdr>
              <w:divsChild>
                <w:div w:id="7690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 w:id="2060661822">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algoals.org/14-life-below-water" TargetMode="External"/><Relationship Id="rId13" Type="http://schemas.openxmlformats.org/officeDocument/2006/relationships/hyperlink" Target="https://en.wikipedia.org/wiki/Subroutin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hyperlink" Target="https://en.wikipedia.org/wiki/Algorith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mart_material" TargetMode="External"/><Relationship Id="rId5" Type="http://schemas.openxmlformats.org/officeDocument/2006/relationships/footnotes" Target="footnotes.xml"/><Relationship Id="rId15" Type="http://schemas.openxmlformats.org/officeDocument/2006/relationships/hyperlink" Target="https://en.wikipedia.org/wiki/Variable_(computer_science)" TargetMode="External"/><Relationship Id="rId10" Type="http://schemas.openxmlformats.org/officeDocument/2006/relationships/hyperlink" Target="https://en.wikipedia.org/wiki/Paddl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Servomotor" TargetMode="External"/><Relationship Id="rId14" Type="http://schemas.openxmlformats.org/officeDocument/2006/relationships/hyperlink" Target="https://en.wikipedia.org/wiki/Control_flow"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3</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4</cp:revision>
  <dcterms:created xsi:type="dcterms:W3CDTF">2018-06-05T11:06:00Z</dcterms:created>
  <dcterms:modified xsi:type="dcterms:W3CDTF">2019-06-11T13:15:00Z</dcterms:modified>
</cp:coreProperties>
</file>